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A11E7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 OF LAY SERVANT</w:t>
      </w:r>
    </w:p>
    <w:p w14:paraId="063A11E8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3A11E9" w14:textId="77777777" w:rsidR="008B2383" w:rsidRDefault="008B2383" w:rsidP="008B238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Instructions</w:t>
      </w:r>
    </w:p>
    <w:p w14:paraId="063A11EA" w14:textId="77777777" w:rsidR="008B2383" w:rsidRDefault="008B2383" w:rsidP="008B238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From Fred Kellerman, Director of WV Annual Conference Lay Servant Ministries</w:t>
      </w:r>
    </w:p>
    <w:p w14:paraId="063A11EB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63A11EC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1ED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know that many of you have had questions about how to fill out the Report to the Charge Conference which is required annually. When I looked at the form you received, I realized that some changes had to be made </w:t>
      </w:r>
      <w:proofErr w:type="gramStart"/>
      <w:r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ake the form simpler and more appropriate to our WV Conference. </w:t>
      </w:r>
    </w:p>
    <w:p w14:paraId="063A11EE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ote the following:</w:t>
      </w:r>
    </w:p>
    <w:p w14:paraId="063A11EF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1F0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) </w:t>
      </w:r>
      <w:r>
        <w:rPr>
          <w:rFonts w:ascii="Times New Roman" w:hAnsi="Times New Roman" w:cs="Times New Roman"/>
          <w:sz w:val="24"/>
          <w:szCs w:val="24"/>
        </w:rPr>
        <w:tab/>
        <w:t xml:space="preserve">Under the </w:t>
      </w:r>
      <w:r>
        <w:rPr>
          <w:rFonts w:ascii="Times New Roman" w:hAnsi="Times New Roman" w:cs="Times New Roman"/>
          <w:sz w:val="24"/>
          <w:szCs w:val="24"/>
          <w:u w:val="single"/>
        </w:rPr>
        <w:t>old</w:t>
      </w:r>
      <w:r>
        <w:rPr>
          <w:rFonts w:ascii="Times New Roman" w:hAnsi="Times New Roman" w:cs="Times New Roman"/>
          <w:sz w:val="24"/>
          <w:szCs w:val="24"/>
        </w:rPr>
        <w:t xml:space="preserve"> Lay Speaking program,</w:t>
      </w:r>
      <w:r w:rsidR="001025FE">
        <w:rPr>
          <w:rFonts w:ascii="Times New Roman" w:hAnsi="Times New Roman" w:cs="Times New Roman"/>
          <w:sz w:val="24"/>
          <w:szCs w:val="24"/>
        </w:rPr>
        <w:t xml:space="preserve"> (pre-2012)</w:t>
      </w:r>
      <w:r>
        <w:rPr>
          <w:rFonts w:ascii="Times New Roman" w:hAnsi="Times New Roman" w:cs="Times New Roman"/>
          <w:sz w:val="24"/>
          <w:szCs w:val="24"/>
        </w:rPr>
        <w:t xml:space="preserve"> if you were:</w:t>
      </w:r>
    </w:p>
    <w:p w14:paraId="063A11F1" w14:textId="74C1BA56" w:rsidR="008B2383" w:rsidRDefault="008B2383" w:rsidP="0046227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.)  a Lay Speaker, you are now a </w:t>
      </w:r>
      <w:r w:rsidR="00B9653B">
        <w:rPr>
          <w:rFonts w:ascii="Times New Roman" w:hAnsi="Times New Roman" w:cs="Times New Roman"/>
          <w:sz w:val="24"/>
          <w:szCs w:val="24"/>
        </w:rPr>
        <w:t>Certified</w:t>
      </w:r>
      <w:r>
        <w:rPr>
          <w:rFonts w:ascii="Times New Roman" w:hAnsi="Times New Roman" w:cs="Times New Roman"/>
          <w:sz w:val="24"/>
          <w:szCs w:val="24"/>
        </w:rPr>
        <w:t xml:space="preserve"> Lay Servant. Fill out the form</w:t>
      </w:r>
      <w:r w:rsidR="00ED70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cordingly. </w:t>
      </w:r>
      <w:r w:rsidRPr="00462276">
        <w:rPr>
          <w:rFonts w:ascii="Times New Roman" w:hAnsi="Times New Roman" w:cs="Times New Roman"/>
          <w:sz w:val="24"/>
          <w:szCs w:val="24"/>
          <w:highlight w:val="yellow"/>
        </w:rPr>
        <w:t>You must take the basic class at least every three years to maintain your status.</w:t>
      </w:r>
    </w:p>
    <w:p w14:paraId="063A11F2" w14:textId="47165B12" w:rsidR="008B2383" w:rsidRDefault="008B2383" w:rsidP="0046227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)  if you were a Certified Lay Speaker, you are now a Certified Lay Servant and</w:t>
      </w:r>
      <w:r>
        <w:rPr>
          <w:rFonts w:ascii="Times New Roman" w:hAnsi="Times New Roman" w:cs="Times New Roman"/>
          <w:sz w:val="24"/>
          <w:szCs w:val="24"/>
        </w:rPr>
        <w:tab/>
        <w:t>you have the same qualifications and privileges as before. You must take an advanced class at least every three years to maintain your status.</w:t>
      </w:r>
    </w:p>
    <w:p w14:paraId="063A11F3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1F4" w14:textId="77777777" w:rsidR="008B2383" w:rsidRDefault="001025FE" w:rsidP="00ED7068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) </w:t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 a</w:t>
      </w:r>
      <w:r w:rsidR="008B2383">
        <w:rPr>
          <w:rFonts w:ascii="Times New Roman" w:hAnsi="Times New Roman" w:cs="Times New Roman"/>
          <w:sz w:val="24"/>
          <w:szCs w:val="24"/>
        </w:rPr>
        <w:t xml:space="preserve"> Certified Lay Speaker in our conference </w:t>
      </w:r>
      <w:r>
        <w:rPr>
          <w:rFonts w:ascii="Times New Roman" w:hAnsi="Times New Roman" w:cs="Times New Roman"/>
          <w:sz w:val="24"/>
          <w:szCs w:val="24"/>
        </w:rPr>
        <w:t>you need to have retaken the Basic Class since 2012 or taken it for the first time.</w:t>
      </w:r>
      <w:r w:rsidR="00ED70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ou also need to complete </w:t>
      </w:r>
      <w:r w:rsidR="008B2383">
        <w:rPr>
          <w:rFonts w:ascii="Times New Roman" w:hAnsi="Times New Roman" w:cs="Times New Roman"/>
          <w:sz w:val="24"/>
          <w:szCs w:val="24"/>
        </w:rPr>
        <w:t>the required six (6) classes. These classes are specified in the 201</w:t>
      </w:r>
      <w:r w:rsidR="00935C64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B2383">
        <w:rPr>
          <w:rFonts w:ascii="Times New Roman" w:hAnsi="Times New Roman" w:cs="Times New Roman"/>
          <w:sz w:val="24"/>
          <w:szCs w:val="24"/>
        </w:rPr>
        <w:t>Book of Discipline and are being offered throughout the conference in</w:t>
      </w:r>
      <w:r>
        <w:rPr>
          <w:rFonts w:ascii="Times New Roman" w:hAnsi="Times New Roman" w:cs="Times New Roman"/>
          <w:sz w:val="24"/>
          <w:szCs w:val="24"/>
        </w:rPr>
        <w:t xml:space="preserve"> the various </w:t>
      </w:r>
      <w:r w:rsidR="008B2383">
        <w:rPr>
          <w:rFonts w:ascii="Times New Roman" w:hAnsi="Times New Roman" w:cs="Times New Roman"/>
          <w:sz w:val="24"/>
          <w:szCs w:val="24"/>
        </w:rPr>
        <w:t>districts. They also may be taken on-line (except for “Preaching”) from the Ge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B2383">
        <w:rPr>
          <w:rFonts w:ascii="Times New Roman" w:hAnsi="Times New Roman" w:cs="Times New Roman"/>
          <w:sz w:val="24"/>
          <w:szCs w:val="24"/>
        </w:rPr>
        <w:t xml:space="preserve">Board of Discipleship. There is a cost to take the </w:t>
      </w:r>
      <w:r>
        <w:rPr>
          <w:rFonts w:ascii="Times New Roman" w:hAnsi="Times New Roman" w:cs="Times New Roman"/>
          <w:sz w:val="24"/>
          <w:szCs w:val="24"/>
        </w:rPr>
        <w:t xml:space="preserve">on-line courses but it’s not </w:t>
      </w:r>
      <w:r w:rsidR="008B2383">
        <w:rPr>
          <w:rFonts w:ascii="Times New Roman" w:hAnsi="Times New Roman" w:cs="Times New Roman"/>
          <w:sz w:val="24"/>
          <w:szCs w:val="24"/>
        </w:rPr>
        <w:t>exorbitant.</w:t>
      </w:r>
    </w:p>
    <w:p w14:paraId="063A11F5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1F6" w14:textId="77777777" w:rsidR="008B2383" w:rsidRDefault="001025FE" w:rsidP="00ED7068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) </w:t>
      </w:r>
      <w:r>
        <w:rPr>
          <w:rFonts w:ascii="Times New Roman" w:hAnsi="Times New Roman" w:cs="Times New Roman"/>
          <w:sz w:val="24"/>
          <w:szCs w:val="24"/>
        </w:rPr>
        <w:tab/>
      </w:r>
      <w:r w:rsidR="008B2383">
        <w:rPr>
          <w:rFonts w:ascii="Times New Roman" w:hAnsi="Times New Roman" w:cs="Times New Roman"/>
          <w:sz w:val="24"/>
          <w:szCs w:val="24"/>
        </w:rPr>
        <w:t xml:space="preserve">Regardless of your Lay Servant status, </w:t>
      </w:r>
      <w:r w:rsidR="008B2383">
        <w:rPr>
          <w:rFonts w:ascii="Times New Roman" w:hAnsi="Times New Roman" w:cs="Times New Roman"/>
          <w:sz w:val="24"/>
          <w:szCs w:val="24"/>
          <w:u w:val="single"/>
        </w:rPr>
        <w:t>everyone</w:t>
      </w:r>
      <w:r w:rsidR="008B23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hould have taken the </w:t>
      </w:r>
      <w:r w:rsidR="008B2383">
        <w:rPr>
          <w:rFonts w:ascii="Times New Roman" w:hAnsi="Times New Roman" w:cs="Times New Roman"/>
          <w:sz w:val="24"/>
          <w:szCs w:val="24"/>
        </w:rPr>
        <w:t>Lay Servant Basic class</w:t>
      </w:r>
      <w:r>
        <w:rPr>
          <w:rFonts w:ascii="Times New Roman" w:hAnsi="Times New Roman" w:cs="Times New Roman"/>
          <w:sz w:val="24"/>
          <w:szCs w:val="24"/>
        </w:rPr>
        <w:t xml:space="preserve"> since 2012. </w:t>
      </w:r>
      <w:r w:rsidR="008B2383">
        <w:rPr>
          <w:rFonts w:ascii="Times New Roman" w:hAnsi="Times New Roman" w:cs="Times New Roman"/>
          <w:sz w:val="24"/>
          <w:szCs w:val="24"/>
          <w:u w:val="single"/>
        </w:rPr>
        <w:t>THIS IS REQUIRED OF EVERY LAY</w:t>
      </w:r>
      <w:r w:rsidR="00B9653B">
        <w:rPr>
          <w:rFonts w:ascii="Times New Roman" w:hAnsi="Times New Roman" w:cs="Times New Roman"/>
          <w:sz w:val="24"/>
          <w:szCs w:val="24"/>
        </w:rPr>
        <w:t xml:space="preserve"> </w:t>
      </w:r>
      <w:r w:rsidR="008B2383">
        <w:rPr>
          <w:rFonts w:ascii="Times New Roman" w:hAnsi="Times New Roman" w:cs="Times New Roman"/>
          <w:sz w:val="24"/>
          <w:szCs w:val="24"/>
          <w:u w:val="single"/>
        </w:rPr>
        <w:t xml:space="preserve">SERVANT. </w:t>
      </w:r>
      <w:r w:rsidR="008B2383">
        <w:rPr>
          <w:rFonts w:ascii="Times New Roman" w:hAnsi="Times New Roman" w:cs="Times New Roman"/>
          <w:sz w:val="24"/>
          <w:szCs w:val="24"/>
        </w:rPr>
        <w:t xml:space="preserve"> </w:t>
      </w:r>
      <w:r w:rsidR="00ED7068">
        <w:rPr>
          <w:rFonts w:ascii="Times New Roman" w:hAnsi="Times New Roman" w:cs="Times New Roman"/>
          <w:sz w:val="24"/>
          <w:szCs w:val="24"/>
        </w:rPr>
        <w:t xml:space="preserve"> </w:t>
      </w:r>
      <w:r w:rsidR="008B2383">
        <w:rPr>
          <w:rFonts w:ascii="Times New Roman" w:hAnsi="Times New Roman" w:cs="Times New Roman"/>
          <w:sz w:val="24"/>
          <w:szCs w:val="24"/>
        </w:rPr>
        <w:t>I have been a Certified Lay Speaker for years . . . and I’m now a</w:t>
      </w:r>
      <w:r w:rsidR="00B9653B">
        <w:rPr>
          <w:rFonts w:ascii="Times New Roman" w:hAnsi="Times New Roman" w:cs="Times New Roman"/>
          <w:sz w:val="24"/>
          <w:szCs w:val="24"/>
        </w:rPr>
        <w:t xml:space="preserve"> </w:t>
      </w:r>
      <w:r w:rsidR="008B2383">
        <w:rPr>
          <w:rFonts w:ascii="Times New Roman" w:hAnsi="Times New Roman" w:cs="Times New Roman"/>
          <w:sz w:val="24"/>
          <w:szCs w:val="24"/>
        </w:rPr>
        <w:t>Certified Lay Servant. I must take the basic class within 3 years to maintain my</w:t>
      </w:r>
      <w:r w:rsidR="00B9653B">
        <w:rPr>
          <w:rFonts w:ascii="Times New Roman" w:hAnsi="Times New Roman" w:cs="Times New Roman"/>
          <w:sz w:val="24"/>
          <w:szCs w:val="24"/>
        </w:rPr>
        <w:t xml:space="preserve"> </w:t>
      </w:r>
      <w:r w:rsidR="008B2383">
        <w:rPr>
          <w:rFonts w:ascii="Times New Roman" w:hAnsi="Times New Roman" w:cs="Times New Roman"/>
          <w:sz w:val="24"/>
          <w:szCs w:val="24"/>
        </w:rPr>
        <w:t>Status.  This is in addition to taking an advanced class once every 3 years.  I hope</w:t>
      </w:r>
      <w:r w:rsidR="00B9653B">
        <w:rPr>
          <w:rFonts w:ascii="Times New Roman" w:hAnsi="Times New Roman" w:cs="Times New Roman"/>
          <w:sz w:val="24"/>
          <w:szCs w:val="24"/>
        </w:rPr>
        <w:t xml:space="preserve"> </w:t>
      </w:r>
      <w:r w:rsidR="008B2383">
        <w:rPr>
          <w:rFonts w:ascii="Times New Roman" w:hAnsi="Times New Roman" w:cs="Times New Roman"/>
          <w:sz w:val="24"/>
          <w:szCs w:val="24"/>
        </w:rPr>
        <w:t>everyone understands this.  There are no exceptions . . . if you wish to continue as a Lay Servant in any capacity, you must take the</w:t>
      </w:r>
      <w:r w:rsidR="00B9653B">
        <w:rPr>
          <w:rFonts w:ascii="Times New Roman" w:hAnsi="Times New Roman" w:cs="Times New Roman"/>
          <w:sz w:val="24"/>
          <w:szCs w:val="24"/>
        </w:rPr>
        <w:t xml:space="preserve"> basic course. Once you have </w:t>
      </w:r>
      <w:r w:rsidR="008B2383">
        <w:rPr>
          <w:rFonts w:ascii="Times New Roman" w:hAnsi="Times New Roman" w:cs="Times New Roman"/>
          <w:sz w:val="24"/>
          <w:szCs w:val="24"/>
        </w:rPr>
        <w:t>completed the basic course and have taken one advanced course, you have earned</w:t>
      </w:r>
      <w:r w:rsidR="00B9653B">
        <w:rPr>
          <w:rFonts w:ascii="Times New Roman" w:hAnsi="Times New Roman" w:cs="Times New Roman"/>
          <w:sz w:val="24"/>
          <w:szCs w:val="24"/>
        </w:rPr>
        <w:t xml:space="preserve"> </w:t>
      </w:r>
      <w:r w:rsidR="008B2383">
        <w:rPr>
          <w:rFonts w:ascii="Times New Roman" w:hAnsi="Times New Roman" w:cs="Times New Roman"/>
          <w:sz w:val="24"/>
          <w:szCs w:val="24"/>
        </w:rPr>
        <w:t>the title “Certified Lay Servant” and do not need to retake the basic again.</w:t>
      </w:r>
    </w:p>
    <w:p w14:paraId="063A11F7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1F8" w14:textId="77777777" w:rsidR="008B2383" w:rsidRPr="0036231B" w:rsidRDefault="008B2383" w:rsidP="00AC1079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)</w:t>
      </w:r>
      <w:r>
        <w:rPr>
          <w:rFonts w:ascii="Times New Roman" w:hAnsi="Times New Roman" w:cs="Times New Roman"/>
          <w:sz w:val="24"/>
          <w:szCs w:val="24"/>
        </w:rPr>
        <w:tab/>
        <w:t xml:space="preserve">For those wishing to proceed on to become </w:t>
      </w:r>
      <w:r w:rsidR="001025F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ertified Lay Speaker, please realize that</w:t>
      </w:r>
      <w:r w:rsidR="00ED70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 are entering a new category of lay ministry. By completing this training and</w:t>
      </w:r>
      <w:r w:rsidR="00ED70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ppearing before your District </w:t>
      </w:r>
      <w:r w:rsidR="00ED706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mmittee on Lay Servant Ministry as well as the Conference Committee, you are indicating to your p</w:t>
      </w:r>
      <w:r w:rsidR="00AC1079">
        <w:rPr>
          <w:rFonts w:ascii="Times New Roman" w:hAnsi="Times New Roman" w:cs="Times New Roman"/>
          <w:sz w:val="24"/>
          <w:szCs w:val="24"/>
        </w:rPr>
        <w:t xml:space="preserve">astor, and particularly your </w:t>
      </w:r>
      <w:r>
        <w:rPr>
          <w:rFonts w:ascii="Times New Roman" w:hAnsi="Times New Roman" w:cs="Times New Roman"/>
          <w:sz w:val="24"/>
          <w:szCs w:val="24"/>
        </w:rPr>
        <w:t>District Superintendent, that you are willing to fi</w:t>
      </w:r>
      <w:r w:rsidR="00AC1079">
        <w:rPr>
          <w:rFonts w:ascii="Times New Roman" w:hAnsi="Times New Roman" w:cs="Times New Roman"/>
          <w:sz w:val="24"/>
          <w:szCs w:val="24"/>
        </w:rPr>
        <w:t xml:space="preserve">ll the pulpit often, if not </w:t>
      </w:r>
      <w:r>
        <w:rPr>
          <w:rFonts w:ascii="Times New Roman" w:hAnsi="Times New Roman" w:cs="Times New Roman"/>
          <w:sz w:val="24"/>
          <w:szCs w:val="24"/>
        </w:rPr>
        <w:t>regularly, and in some cases may be called to assign</w:t>
      </w:r>
      <w:r w:rsidR="00AC1079">
        <w:rPr>
          <w:rFonts w:ascii="Times New Roman" w:hAnsi="Times New Roman" w:cs="Times New Roman"/>
          <w:sz w:val="24"/>
          <w:szCs w:val="24"/>
        </w:rPr>
        <w:t xml:space="preserve">ed supply. Please think this </w:t>
      </w:r>
      <w:r>
        <w:rPr>
          <w:rFonts w:ascii="Times New Roman" w:hAnsi="Times New Roman" w:cs="Times New Roman"/>
          <w:sz w:val="24"/>
          <w:szCs w:val="24"/>
        </w:rPr>
        <w:t>over seriously! Of course, you may w</w:t>
      </w:r>
      <w:r w:rsidR="00AC1079">
        <w:rPr>
          <w:rFonts w:ascii="Times New Roman" w:hAnsi="Times New Roman" w:cs="Times New Roman"/>
          <w:sz w:val="24"/>
          <w:szCs w:val="24"/>
        </w:rPr>
        <w:t xml:space="preserve">ish to take the course work but not be interviewed by the committees in which case you will remain a </w:t>
      </w:r>
      <w:r w:rsidR="00ED7068">
        <w:rPr>
          <w:rFonts w:ascii="Times New Roman" w:hAnsi="Times New Roman" w:cs="Times New Roman"/>
          <w:sz w:val="24"/>
          <w:szCs w:val="24"/>
        </w:rPr>
        <w:t>well-trained</w:t>
      </w:r>
      <w:r w:rsidR="00AC1079">
        <w:rPr>
          <w:rFonts w:ascii="Times New Roman" w:hAnsi="Times New Roman" w:cs="Times New Roman"/>
          <w:sz w:val="24"/>
          <w:szCs w:val="24"/>
        </w:rPr>
        <w:t xml:space="preserve"> Certified Lay Servant.</w:t>
      </w:r>
    </w:p>
    <w:p w14:paraId="063A11F9" w14:textId="77777777" w:rsidR="00ED7068" w:rsidRDefault="00ED7068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063A11FA" w14:textId="77777777" w:rsidR="008B2383" w:rsidRDefault="008B2383">
      <w:pPr>
        <w:rPr>
          <w:rFonts w:ascii="Times New Roman" w:hAnsi="Times New Roman" w:cs="Times New Roman"/>
          <w:b/>
          <w:sz w:val="32"/>
          <w:szCs w:val="32"/>
        </w:rPr>
      </w:pPr>
    </w:p>
    <w:p w14:paraId="063A11FB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PORT OF THE LAY SERVANT</w:t>
      </w:r>
    </w:p>
    <w:p w14:paraId="063A11FC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TO THE CHARGE CONFERENCE</w:t>
      </w:r>
    </w:p>
    <w:p w14:paraId="063A11FD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63A11FE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EST VIRGINIA ANNUAL CONFERENCE OF THE UNITED METHODIST CHURCH</w:t>
      </w:r>
    </w:p>
    <w:p w14:paraId="063A11FF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Initial Application or Request for Renewal</w:t>
      </w:r>
    </w:p>
    <w:p w14:paraId="063A1200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063A1201" w14:textId="77777777" w:rsidR="008B2383" w:rsidRDefault="008B2383" w:rsidP="008B2383">
      <w:pPr>
        <w:jc w:val="center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This report covers the period from one charge conference to the next</w:t>
      </w:r>
    </w:p>
    <w:p w14:paraId="063A1202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PLEASE PRINT OR TYPE)</w:t>
      </w:r>
    </w:p>
    <w:p w14:paraId="063A1203" w14:textId="77777777" w:rsidR="008B2383" w:rsidRDefault="008B2383" w:rsidP="008B238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3A1204" w14:textId="77777777" w:rsidR="00202614" w:rsidRDefault="00202614" w:rsidP="0020261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SONAL INFO</w:t>
      </w:r>
    </w:p>
    <w:p w14:paraId="063A1205" w14:textId="77777777" w:rsidR="00202614" w:rsidRDefault="00202614" w:rsidP="00202614">
      <w:pPr>
        <w:rPr>
          <w:rFonts w:ascii="Times New Roman" w:hAnsi="Times New Roman" w:cs="Times New Roman"/>
          <w:b/>
          <w:sz w:val="24"/>
          <w:szCs w:val="24"/>
        </w:rPr>
      </w:pPr>
    </w:p>
    <w:p w14:paraId="063A1206" w14:textId="77777777" w:rsidR="00202614" w:rsidRDefault="00202614" w:rsidP="00202614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 ________________________________________________________________</w:t>
      </w:r>
    </w:p>
    <w:p w14:paraId="063A1207" w14:textId="77777777" w:rsidR="00202614" w:rsidRDefault="00202614" w:rsidP="00202614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ress ______________________________________________________________</w:t>
      </w:r>
    </w:p>
    <w:p w14:paraId="063A1208" w14:textId="77777777" w:rsidR="00202614" w:rsidRDefault="00202614" w:rsidP="00202614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ity/State/Zip Code ____________________________________________________</w:t>
      </w:r>
    </w:p>
    <w:p w14:paraId="063A1209" w14:textId="77777777" w:rsidR="00202614" w:rsidRDefault="00202614" w:rsidP="00202614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me Phone _______________ Work Phone ______________ Cell _____________</w:t>
      </w:r>
    </w:p>
    <w:p w14:paraId="063A120A" w14:textId="77777777" w:rsidR="00202614" w:rsidRDefault="00202614" w:rsidP="00202614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mail ________________________________________________________________</w:t>
      </w:r>
    </w:p>
    <w:p w14:paraId="063A120B" w14:textId="77777777" w:rsidR="00202614" w:rsidRDefault="00202614" w:rsidP="00202614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urch __________________________ Pastor ______________________________</w:t>
      </w:r>
    </w:p>
    <w:p w14:paraId="063A120C" w14:textId="77777777" w:rsidR="00202614" w:rsidRDefault="00202614" w:rsidP="00202614">
      <w:pPr>
        <w:rPr>
          <w:rFonts w:ascii="Times New Roman" w:hAnsi="Times New Roman" w:cs="Times New Roman"/>
          <w:b/>
          <w:sz w:val="24"/>
          <w:szCs w:val="24"/>
        </w:rPr>
      </w:pPr>
    </w:p>
    <w:p w14:paraId="063A120D" w14:textId="578E300D" w:rsidR="008B2383" w:rsidRDefault="008B2383" w:rsidP="008B238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RT 1.  DATA ON THE LAY </w:t>
      </w:r>
      <w:r w:rsidR="00AB3C68">
        <w:rPr>
          <w:rFonts w:ascii="Times New Roman" w:hAnsi="Times New Roman" w:cs="Times New Roman"/>
          <w:b/>
          <w:sz w:val="24"/>
          <w:szCs w:val="24"/>
        </w:rPr>
        <w:t>SERVANT (</w:t>
      </w:r>
      <w:r>
        <w:rPr>
          <w:rFonts w:ascii="Times New Roman" w:hAnsi="Times New Roman" w:cs="Times New Roman"/>
          <w:b/>
          <w:sz w:val="24"/>
          <w:szCs w:val="24"/>
        </w:rPr>
        <w:t>please check)</w:t>
      </w:r>
    </w:p>
    <w:p w14:paraId="063A120E" w14:textId="77777777" w:rsidR="008B2383" w:rsidRDefault="008B2383" w:rsidP="008B2383">
      <w:pPr>
        <w:rPr>
          <w:rFonts w:ascii="Times New Roman" w:hAnsi="Times New Roman" w:cs="Times New Roman"/>
          <w:b/>
          <w:sz w:val="24"/>
          <w:szCs w:val="24"/>
        </w:rPr>
      </w:pPr>
    </w:p>
    <w:p w14:paraId="063A120F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10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I am applying to become a Certified Lay Servant for the first time.</w:t>
      </w:r>
    </w:p>
    <w:p w14:paraId="063A1211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12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I am applying to renew my status as a Certified Lay Servant for another year.</w:t>
      </w:r>
    </w:p>
    <w:p w14:paraId="063A1213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14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I am applying to become a Certified Lay Speaker for the first time. (I have completed six</w:t>
      </w:r>
    </w:p>
    <w:p w14:paraId="063A1215" w14:textId="13FE9D43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quired </w:t>
      </w:r>
      <w:r w:rsidR="00246CB7">
        <w:rPr>
          <w:rFonts w:ascii="Times New Roman" w:hAnsi="Times New Roman" w:cs="Times New Roman"/>
          <w:sz w:val="24"/>
          <w:szCs w:val="24"/>
        </w:rPr>
        <w:t>10-hour</w:t>
      </w:r>
      <w:r>
        <w:rPr>
          <w:rFonts w:ascii="Times New Roman" w:hAnsi="Times New Roman" w:cs="Times New Roman"/>
          <w:sz w:val="24"/>
          <w:szCs w:val="24"/>
        </w:rPr>
        <w:t xml:space="preserve"> courses as specified by the 201</w:t>
      </w:r>
      <w:r w:rsidR="00935C64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Discipline).</w:t>
      </w:r>
    </w:p>
    <w:p w14:paraId="063A1216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17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I am applying to renew my status as a Certified Lay Speaker.</w:t>
      </w:r>
    </w:p>
    <w:p w14:paraId="063A1218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19" w14:textId="77777777" w:rsidR="008B2383" w:rsidRDefault="008B2383" w:rsidP="008B238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2.  TRAINING OF THE LAY SERVANT (please check all that apply)</w:t>
      </w:r>
    </w:p>
    <w:p w14:paraId="063A121A" w14:textId="77777777" w:rsidR="008B2383" w:rsidRDefault="008B2383" w:rsidP="008B2383">
      <w:pPr>
        <w:rPr>
          <w:rFonts w:ascii="Times New Roman" w:hAnsi="Times New Roman" w:cs="Times New Roman"/>
          <w:b/>
          <w:sz w:val="24"/>
          <w:szCs w:val="24"/>
        </w:rPr>
      </w:pPr>
    </w:p>
    <w:p w14:paraId="063A121B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I have not yet taken a basic course in Lay Servant Ministries</w:t>
      </w:r>
    </w:p>
    <w:p w14:paraId="063A121C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1D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I intend to take a basic course in Lay Servant Ministries</w:t>
      </w:r>
    </w:p>
    <w:p w14:paraId="063A121E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1F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I have taken a basic course in Lay Servant Ministries</w:t>
      </w:r>
    </w:p>
    <w:p w14:paraId="063A1220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Year last basic course taken ________</w:t>
      </w:r>
    </w:p>
    <w:p w14:paraId="063A1221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22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I have taken an advanced course in Lay Servant Ministries</w:t>
      </w:r>
    </w:p>
    <w:p w14:paraId="063A1223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Year last advanced course taken _______</w:t>
      </w:r>
    </w:p>
    <w:p w14:paraId="063A1224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25" w14:textId="746B33BC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I have completed six (6) required </w:t>
      </w:r>
      <w:r w:rsidR="00462276">
        <w:rPr>
          <w:rFonts w:ascii="Times New Roman" w:hAnsi="Times New Roman" w:cs="Times New Roman"/>
          <w:sz w:val="24"/>
          <w:szCs w:val="24"/>
        </w:rPr>
        <w:t>10-hour</w:t>
      </w:r>
      <w:r>
        <w:rPr>
          <w:rFonts w:ascii="Times New Roman" w:hAnsi="Times New Roman" w:cs="Times New Roman"/>
          <w:sz w:val="24"/>
          <w:szCs w:val="24"/>
        </w:rPr>
        <w:t xml:space="preserve"> advance courses required for Lay Speaking</w:t>
      </w:r>
    </w:p>
    <w:p w14:paraId="063A1226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27" w14:textId="77777777" w:rsidR="00ED7068" w:rsidRDefault="00ED706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63A1228" w14:textId="77777777" w:rsidR="008B2383" w:rsidRDefault="008B2383" w:rsidP="008B238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PART 3.  REQUEST OF THE LAY SERVANT</w:t>
      </w:r>
    </w:p>
    <w:p w14:paraId="063A1229" w14:textId="77777777" w:rsidR="008B2383" w:rsidRDefault="008B2383" w:rsidP="008B2383">
      <w:pPr>
        <w:rPr>
          <w:rFonts w:ascii="Times New Roman" w:hAnsi="Times New Roman" w:cs="Times New Roman"/>
          <w:b/>
          <w:sz w:val="24"/>
          <w:szCs w:val="24"/>
        </w:rPr>
      </w:pPr>
    </w:p>
    <w:p w14:paraId="063A122A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ereby request recommendation of my pastor and my charge conference as indicated in Part.2</w:t>
      </w:r>
    </w:p>
    <w:p w14:paraId="063A122B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</w:p>
    <w:p w14:paraId="063A122C" w14:textId="77777777" w:rsidR="008B2383" w:rsidRDefault="008B2383" w:rsidP="008B23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nt’s Signature _______________________________________Date_______________</w:t>
      </w:r>
    </w:p>
    <w:p w14:paraId="063A122D" w14:textId="77777777" w:rsidR="008B2383" w:rsidRDefault="008B2383">
      <w:pPr>
        <w:rPr>
          <w:rFonts w:ascii="Times New Roman" w:hAnsi="Times New Roman" w:cs="Times New Roman"/>
          <w:b/>
          <w:sz w:val="24"/>
          <w:szCs w:val="24"/>
        </w:rPr>
      </w:pPr>
    </w:p>
    <w:p w14:paraId="063A122E" w14:textId="77777777" w:rsidR="00E40BCD" w:rsidRDefault="00E40BCD" w:rsidP="00E40BC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4.  RECOMMENDATION OF THE PASTOR</w:t>
      </w:r>
    </w:p>
    <w:p w14:paraId="063A122F" w14:textId="77777777" w:rsidR="00E40BCD" w:rsidRDefault="00E40BCD" w:rsidP="00E40BCD">
      <w:pPr>
        <w:rPr>
          <w:rFonts w:ascii="Times New Roman" w:hAnsi="Times New Roman" w:cs="Times New Roman"/>
          <w:b/>
          <w:sz w:val="24"/>
          <w:szCs w:val="24"/>
        </w:rPr>
      </w:pPr>
    </w:p>
    <w:p w14:paraId="063A1230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recommend this applicant for the status indicated in Part </w:t>
      </w:r>
      <w:proofErr w:type="gramStart"/>
      <w:r>
        <w:rPr>
          <w:rFonts w:ascii="Times New Roman" w:hAnsi="Times New Roman" w:cs="Times New Roman"/>
          <w:sz w:val="24"/>
          <w:szCs w:val="24"/>
        </w:rPr>
        <w:t>2 aforementioned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063A1231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32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tor’s Signature_____________________________________ Date____________</w:t>
      </w:r>
    </w:p>
    <w:p w14:paraId="063A1233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34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35" w14:textId="77777777" w:rsidR="00E40BCD" w:rsidRDefault="00E40BCD" w:rsidP="00E40BC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5.  CHARGE CONFERENCE RECOMMENDATION</w:t>
      </w:r>
    </w:p>
    <w:p w14:paraId="063A1236" w14:textId="77777777" w:rsidR="00E40BCD" w:rsidRDefault="00E40BCD" w:rsidP="00E40BCD">
      <w:pPr>
        <w:rPr>
          <w:rFonts w:ascii="Times New Roman" w:hAnsi="Times New Roman" w:cs="Times New Roman"/>
          <w:b/>
          <w:sz w:val="24"/>
          <w:szCs w:val="24"/>
        </w:rPr>
      </w:pPr>
    </w:p>
    <w:p w14:paraId="063A1237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harge conference of the _____________________________ church recommends this</w:t>
      </w:r>
    </w:p>
    <w:p w14:paraId="063A1238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42FB3">
        <w:rPr>
          <w:rFonts w:ascii="Times New Roman" w:hAnsi="Times New Roman" w:cs="Times New Roman"/>
          <w:sz w:val="24"/>
          <w:szCs w:val="24"/>
        </w:rPr>
        <w:tab/>
        <w:t>a</w:t>
      </w:r>
      <w:r>
        <w:rPr>
          <w:rFonts w:ascii="Times New Roman" w:hAnsi="Times New Roman" w:cs="Times New Roman"/>
          <w:sz w:val="24"/>
          <w:szCs w:val="24"/>
        </w:rPr>
        <w:t>pplicant for the status indicated in Part 2.</w:t>
      </w:r>
    </w:p>
    <w:p w14:paraId="063A1239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3A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of Dist. Superintendant or designee____________________________________</w:t>
      </w:r>
    </w:p>
    <w:p w14:paraId="063A123B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3C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_______________________</w:t>
      </w:r>
    </w:p>
    <w:p w14:paraId="063A123D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3E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3F" w14:textId="77777777" w:rsidR="00E40BCD" w:rsidRDefault="00E40BCD" w:rsidP="00E40BC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6.  ACTION BY THE DIST. COMMITTEE ON LAY SERVANT MINISTRIES</w:t>
      </w:r>
    </w:p>
    <w:p w14:paraId="063A1240" w14:textId="77777777" w:rsidR="00E40BCD" w:rsidRDefault="00E40BCD" w:rsidP="00E40BCD">
      <w:pPr>
        <w:rPr>
          <w:rFonts w:ascii="Times New Roman" w:hAnsi="Times New Roman" w:cs="Times New Roman"/>
          <w:b/>
          <w:sz w:val="24"/>
          <w:szCs w:val="24"/>
        </w:rPr>
      </w:pPr>
    </w:p>
    <w:p w14:paraId="063A1241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istrict Committee on Lay Servant Ministries of the ___________________________</w:t>
      </w:r>
    </w:p>
    <w:p w14:paraId="063A1242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rict approves this applicant for the following status.</w:t>
      </w:r>
    </w:p>
    <w:p w14:paraId="063A1243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44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45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Certified Lay Servant</w:t>
      </w:r>
    </w:p>
    <w:p w14:paraId="063A1246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47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Certified Lay Speaker (having completed all requirements)</w:t>
      </w:r>
    </w:p>
    <w:p w14:paraId="063A1248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49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of Chairperson of District Committee on Lay Servant Ministries:</w:t>
      </w:r>
    </w:p>
    <w:p w14:paraId="063A124A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4B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 Date ________________________</w:t>
      </w:r>
    </w:p>
    <w:p w14:paraId="063A124C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4D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</w:p>
    <w:p w14:paraId="063A124E" w14:textId="77777777" w:rsidR="00202614" w:rsidRDefault="00202614" w:rsidP="00E40BCD">
      <w:pPr>
        <w:rPr>
          <w:rFonts w:ascii="Times New Roman" w:hAnsi="Times New Roman" w:cs="Times New Roman"/>
          <w:b/>
          <w:sz w:val="24"/>
          <w:szCs w:val="24"/>
        </w:rPr>
      </w:pPr>
    </w:p>
    <w:p w14:paraId="063A124F" w14:textId="77777777" w:rsidR="00E40BCD" w:rsidRDefault="00E40BCD" w:rsidP="00E40BC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7.  MINISTRIES BY THE LAY SERVANT</w:t>
      </w:r>
    </w:p>
    <w:p w14:paraId="063A1250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51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past year I have participated in these ministry opportunities:</w:t>
      </w:r>
    </w:p>
    <w:p w14:paraId="063A1252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53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served as member of the following committee, board, commission, council, task force:</w:t>
      </w:r>
    </w:p>
    <w:p w14:paraId="063A1254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55" w14:textId="03335C1A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___in my local </w:t>
      </w:r>
      <w:r w:rsidR="00937D44">
        <w:rPr>
          <w:rFonts w:ascii="Times New Roman" w:hAnsi="Times New Roman" w:cs="Times New Roman"/>
          <w:sz w:val="24"/>
          <w:szCs w:val="24"/>
        </w:rPr>
        <w:t>church: 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</w:t>
      </w:r>
    </w:p>
    <w:p w14:paraId="063A1256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57" w14:textId="557EF881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___beyond my local </w:t>
      </w:r>
      <w:r w:rsidR="00937D44">
        <w:rPr>
          <w:rFonts w:ascii="Times New Roman" w:hAnsi="Times New Roman" w:cs="Times New Roman"/>
          <w:sz w:val="24"/>
          <w:szCs w:val="24"/>
        </w:rPr>
        <w:t>church: _</w:t>
      </w:r>
      <w:r>
        <w:rPr>
          <w:rFonts w:ascii="Times New Roman" w:hAnsi="Times New Roman" w:cs="Times New Roman"/>
          <w:sz w:val="24"/>
          <w:szCs w:val="24"/>
        </w:rPr>
        <w:t>___________________________________________</w:t>
      </w:r>
    </w:p>
    <w:p w14:paraId="063A1258" w14:textId="77777777" w:rsidR="00142FB3" w:rsidRP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59" w14:textId="725B5CEC" w:rsidR="00E40BCD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>___</w:t>
      </w:r>
      <w:r>
        <w:rPr>
          <w:rFonts w:ascii="Times New Roman" w:hAnsi="Times New Roman" w:cs="Times New Roman"/>
          <w:sz w:val="24"/>
          <w:szCs w:val="24"/>
        </w:rPr>
        <w:t xml:space="preserve">in my </w:t>
      </w:r>
      <w:r w:rsidR="00937D44">
        <w:rPr>
          <w:rFonts w:ascii="Times New Roman" w:hAnsi="Times New Roman" w:cs="Times New Roman"/>
          <w:sz w:val="24"/>
          <w:szCs w:val="24"/>
        </w:rPr>
        <w:t>district: 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</w:p>
    <w:p w14:paraId="063A125A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5B" w14:textId="09C60A55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___in my </w:t>
      </w:r>
      <w:r w:rsidR="00937D44">
        <w:rPr>
          <w:rFonts w:ascii="Times New Roman" w:hAnsi="Times New Roman" w:cs="Times New Roman"/>
          <w:sz w:val="24"/>
          <w:szCs w:val="24"/>
        </w:rPr>
        <w:t>conference: 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__</w:t>
      </w:r>
      <w:r w:rsidR="00937D44">
        <w:rPr>
          <w:rFonts w:ascii="Times New Roman" w:hAnsi="Times New Roman" w:cs="Times New Roman"/>
          <w:sz w:val="24"/>
          <w:szCs w:val="24"/>
        </w:rPr>
        <w:t>__</w:t>
      </w:r>
    </w:p>
    <w:p w14:paraId="063A125C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served as chair of a committee, board, task force (what)_____________________________</w:t>
      </w:r>
    </w:p>
    <w:p w14:paraId="063A125D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</w:t>
      </w:r>
    </w:p>
    <w:p w14:paraId="063A125E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5F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served as volunteer at a community agency (what)_________________________________</w:t>
      </w:r>
    </w:p>
    <w:p w14:paraId="063A1260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61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served as volunteer in a care-giving institution (what)_______________________________</w:t>
      </w:r>
    </w:p>
    <w:p w14:paraId="063A1262" w14:textId="77777777" w:rsidR="00142FB3" w:rsidRDefault="00142FB3" w:rsidP="00E40BCD">
      <w:pPr>
        <w:rPr>
          <w:rFonts w:ascii="Times New Roman" w:hAnsi="Times New Roman" w:cs="Times New Roman"/>
          <w:sz w:val="24"/>
          <w:szCs w:val="24"/>
        </w:rPr>
      </w:pPr>
    </w:p>
    <w:p w14:paraId="063A1263" w14:textId="77777777" w:rsidR="00142FB3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provided one-on-one caring:</w:t>
      </w:r>
    </w:p>
    <w:p w14:paraId="063A1264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at a hospital, at a nursing home, or to a shut-in</w:t>
      </w:r>
    </w:p>
    <w:p w14:paraId="063A1265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in membership/evangelism visitation</w:t>
      </w:r>
    </w:p>
    <w:p w14:paraId="063A1266" w14:textId="24214D25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___</w:t>
      </w:r>
      <w:r w:rsidR="00937D44">
        <w:rPr>
          <w:rFonts w:ascii="Times New Roman" w:hAnsi="Times New Roman" w:cs="Times New Roman"/>
          <w:sz w:val="24"/>
          <w:szCs w:val="24"/>
        </w:rPr>
        <w:t>other: _</w:t>
      </w:r>
      <w:r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063A1267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</w:p>
    <w:p w14:paraId="063A1268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provided leadership in caring/outreach projects (i.e. food pantry, prison ministry, etc.)</w:t>
      </w:r>
    </w:p>
    <w:p w14:paraId="063A1269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</w:p>
    <w:p w14:paraId="063A126A" w14:textId="2BA91D36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taught classes (what, how </w:t>
      </w:r>
      <w:r w:rsidR="00937D44">
        <w:rPr>
          <w:rFonts w:ascii="Times New Roman" w:hAnsi="Times New Roman" w:cs="Times New Roman"/>
          <w:sz w:val="24"/>
          <w:szCs w:val="24"/>
        </w:rPr>
        <w:t>many) 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_</w:t>
      </w:r>
    </w:p>
    <w:p w14:paraId="063A126B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</w:p>
    <w:p w14:paraId="063A126C" w14:textId="07AE98D4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served as worship leader in services (how </w:t>
      </w:r>
      <w:r w:rsidR="00937D44">
        <w:rPr>
          <w:rFonts w:ascii="Times New Roman" w:hAnsi="Times New Roman" w:cs="Times New Roman"/>
          <w:sz w:val="24"/>
          <w:szCs w:val="24"/>
        </w:rPr>
        <w:t>many) _</w:t>
      </w:r>
      <w:r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063A126D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</w:p>
    <w:p w14:paraId="063A126E" w14:textId="41739DA3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delivered devotional messages (where, how </w:t>
      </w:r>
      <w:r w:rsidR="00937D44">
        <w:rPr>
          <w:rFonts w:ascii="Times New Roman" w:hAnsi="Times New Roman" w:cs="Times New Roman"/>
          <w:sz w:val="24"/>
          <w:szCs w:val="24"/>
        </w:rPr>
        <w:t>many) _</w:t>
      </w:r>
      <w:r>
        <w:rPr>
          <w:rFonts w:ascii="Times New Roman" w:hAnsi="Times New Roman" w:cs="Times New Roman"/>
          <w:sz w:val="24"/>
          <w:szCs w:val="24"/>
        </w:rPr>
        <w:t>________________________________</w:t>
      </w:r>
    </w:p>
    <w:p w14:paraId="063A126F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063A1270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</w:p>
    <w:p w14:paraId="063A1271" w14:textId="4EE803BC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__preached in worship services (where, how </w:t>
      </w:r>
      <w:r w:rsidR="00937D44">
        <w:rPr>
          <w:rFonts w:ascii="Times New Roman" w:hAnsi="Times New Roman" w:cs="Times New Roman"/>
          <w:sz w:val="24"/>
          <w:szCs w:val="24"/>
        </w:rPr>
        <w:t>many) _</w:t>
      </w:r>
      <w:r>
        <w:rPr>
          <w:rFonts w:ascii="Times New Roman" w:hAnsi="Times New Roman" w:cs="Times New Roman"/>
          <w:sz w:val="24"/>
          <w:szCs w:val="24"/>
        </w:rPr>
        <w:t>__________________________________</w:t>
      </w:r>
    </w:p>
    <w:p w14:paraId="063A1272" w14:textId="7E0BBE91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  <w:r w:rsidR="00086A58">
        <w:rPr>
          <w:rFonts w:ascii="Times New Roman" w:hAnsi="Times New Roman" w:cs="Times New Roman"/>
          <w:sz w:val="24"/>
          <w:szCs w:val="24"/>
        </w:rPr>
        <w:t>_</w:t>
      </w:r>
    </w:p>
    <w:p w14:paraId="063A1273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</w:p>
    <w:p w14:paraId="063A1274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</w:p>
    <w:p w14:paraId="063A1275" w14:textId="77777777" w:rsidR="00892CD2" w:rsidRDefault="00892CD2" w:rsidP="00E40BC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8.  PERSONAL AND SPIRITUAL GROWTH BY THE LAY PERSON</w:t>
      </w:r>
    </w:p>
    <w:p w14:paraId="063A1276" w14:textId="77777777" w:rsidR="00892CD2" w:rsidRDefault="00892CD2" w:rsidP="00E40BCD">
      <w:pPr>
        <w:rPr>
          <w:rFonts w:ascii="Times New Roman" w:hAnsi="Times New Roman" w:cs="Times New Roman"/>
          <w:b/>
          <w:sz w:val="24"/>
          <w:szCs w:val="24"/>
        </w:rPr>
      </w:pPr>
    </w:p>
    <w:p w14:paraId="063A1277" w14:textId="77777777" w:rsidR="00892CD2" w:rsidRDefault="00892CD2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what activities have you engaged and/or what books have you read and used during the past year to help you develop your devotional life, improve yo</w:t>
      </w:r>
      <w:r w:rsidR="0072478C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r understanding of the Bible, improve your understanding of the United Methodist Church, and improve your skills in leading, caring and communicating?</w:t>
      </w:r>
    </w:p>
    <w:p w14:paraId="063A1278" w14:textId="77777777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63A1279" w14:textId="77777777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27701C3" w14:textId="77B38715" w:rsidR="00462276" w:rsidRDefault="00462276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3D522F42" w14:textId="70128524" w:rsidR="00462276" w:rsidRDefault="00462276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14:paraId="063A127D" w14:textId="77777777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</w:p>
    <w:p w14:paraId="063A127E" w14:textId="77777777" w:rsidR="0072478C" w:rsidRDefault="0072478C" w:rsidP="00E40BC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9. FEEDBACK BY THE LAY SERVANT</w:t>
      </w:r>
    </w:p>
    <w:p w14:paraId="063A127F" w14:textId="77777777" w:rsidR="0072478C" w:rsidRDefault="0072478C" w:rsidP="00E40BCD">
      <w:pPr>
        <w:rPr>
          <w:rFonts w:ascii="Times New Roman" w:hAnsi="Times New Roman" w:cs="Times New Roman"/>
          <w:b/>
          <w:sz w:val="24"/>
          <w:szCs w:val="24"/>
        </w:rPr>
      </w:pPr>
    </w:p>
    <w:p w14:paraId="063A1281" w14:textId="007FA1E0" w:rsidR="00892CD2" w:rsidRPr="00142FB3" w:rsidRDefault="0072478C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believe that you have had adequate opportunity for service as a Lay Servant in the past</w:t>
      </w:r>
      <w:r w:rsidR="00332874">
        <w:rPr>
          <w:rFonts w:ascii="Times New Roman" w:hAnsi="Times New Roman" w:cs="Times New Roman"/>
          <w:sz w:val="24"/>
          <w:szCs w:val="24"/>
        </w:rPr>
        <w:t xml:space="preserve"> year?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Y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No</w:t>
      </w:r>
    </w:p>
    <w:p w14:paraId="063A1282" w14:textId="77777777" w:rsidR="00E40BCD" w:rsidRDefault="00E40BCD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3A1283" w14:textId="77777777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</w:p>
    <w:p w14:paraId="063A1286" w14:textId="59771452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no, please explain: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332874">
        <w:rPr>
          <w:rFonts w:ascii="Times New Roman" w:hAnsi="Times New Roman" w:cs="Times New Roman"/>
          <w:sz w:val="24"/>
          <w:szCs w:val="24"/>
        </w:rPr>
        <w:t>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_____</w:t>
      </w:r>
      <w:r w:rsidR="00332874">
        <w:rPr>
          <w:rFonts w:ascii="Times New Roman" w:hAnsi="Times New Roman" w:cs="Times New Roman"/>
          <w:sz w:val="24"/>
          <w:szCs w:val="24"/>
        </w:rPr>
        <w:t>____________</w:t>
      </w:r>
      <w:r w:rsidR="00CD0440">
        <w:rPr>
          <w:rFonts w:ascii="Times New Roman" w:hAnsi="Times New Roman" w:cs="Times New Roman"/>
          <w:sz w:val="24"/>
          <w:szCs w:val="24"/>
        </w:rPr>
        <w:t>__________________________________</w:t>
      </w:r>
      <w:r w:rsidR="00331D97">
        <w:rPr>
          <w:rFonts w:ascii="Times New Roman" w:hAnsi="Times New Roman" w:cs="Times New Roman"/>
          <w:sz w:val="24"/>
          <w:szCs w:val="24"/>
        </w:rPr>
        <w:t>___________</w:t>
      </w:r>
    </w:p>
    <w:p w14:paraId="34B38535" w14:textId="77777777" w:rsidR="00331D97" w:rsidRDefault="00331D97" w:rsidP="00E40BCD">
      <w:pPr>
        <w:rPr>
          <w:rFonts w:ascii="Times New Roman" w:hAnsi="Times New Roman" w:cs="Times New Roman"/>
          <w:sz w:val="24"/>
          <w:szCs w:val="24"/>
        </w:rPr>
      </w:pPr>
    </w:p>
    <w:p w14:paraId="297D9D94" w14:textId="783B3031" w:rsidR="00331D97" w:rsidRDefault="00331D97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hat additional training or support do you need?</w:t>
      </w:r>
      <w:bookmarkStart w:id="0" w:name="_GoBack"/>
      <w:bookmarkEnd w:id="0"/>
    </w:p>
    <w:p w14:paraId="063A1288" w14:textId="660A0563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332874">
        <w:rPr>
          <w:rFonts w:ascii="Times New Roman" w:hAnsi="Times New Roman" w:cs="Times New Roman"/>
          <w:sz w:val="24"/>
          <w:szCs w:val="24"/>
        </w:rPr>
        <w:t>_________________________________</w:t>
      </w:r>
    </w:p>
    <w:p w14:paraId="44578830" w14:textId="77777777" w:rsidR="00CD0440" w:rsidRDefault="00CD0440" w:rsidP="00E40BCD">
      <w:pPr>
        <w:rPr>
          <w:rFonts w:ascii="Times New Roman" w:hAnsi="Times New Roman" w:cs="Times New Roman"/>
          <w:sz w:val="24"/>
          <w:szCs w:val="24"/>
        </w:rPr>
      </w:pPr>
    </w:p>
    <w:p w14:paraId="063A1289" w14:textId="2DAB56FC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ny recommendations you have for improving the Lay Servant Ministries in your district or annual conference: ______________________________________________________________</w:t>
      </w:r>
      <w:r w:rsidR="00332874">
        <w:rPr>
          <w:rFonts w:ascii="Times New Roman" w:hAnsi="Times New Roman" w:cs="Times New Roman"/>
          <w:sz w:val="24"/>
          <w:szCs w:val="24"/>
        </w:rPr>
        <w:t>__________________</w:t>
      </w:r>
      <w:r w:rsidR="00331D97">
        <w:rPr>
          <w:rFonts w:ascii="Times New Roman" w:hAnsi="Times New Roman" w:cs="Times New Roman"/>
          <w:sz w:val="24"/>
          <w:szCs w:val="24"/>
        </w:rPr>
        <w:t>________</w:t>
      </w:r>
    </w:p>
    <w:p w14:paraId="063A128A" w14:textId="29968E50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</w:t>
      </w:r>
    </w:p>
    <w:p w14:paraId="063A128B" w14:textId="77777777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</w:p>
    <w:p w14:paraId="063A128C" w14:textId="77777777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CHARGE CONFERENCE REPORT FORM HAS BEEN APPROVED FOR USE WITHIN THE WEST VIRGINIA CONFERENCE</w:t>
      </w:r>
    </w:p>
    <w:p w14:paraId="063A128D" w14:textId="77777777" w:rsidR="0072478C" w:rsidRDefault="0072478C" w:rsidP="00E40BCD">
      <w:pPr>
        <w:rPr>
          <w:rFonts w:ascii="Times New Roman" w:hAnsi="Times New Roman" w:cs="Times New Roman"/>
          <w:sz w:val="24"/>
          <w:szCs w:val="24"/>
        </w:rPr>
      </w:pPr>
    </w:p>
    <w:p w14:paraId="063A128E" w14:textId="77777777" w:rsidR="0072478C" w:rsidRDefault="0072478C" w:rsidP="00E40BC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NOTICE:</w:t>
      </w:r>
      <w:r>
        <w:rPr>
          <w:rFonts w:ascii="Times New Roman" w:hAnsi="Times New Roman" w:cs="Times New Roman"/>
          <w:sz w:val="20"/>
          <w:szCs w:val="20"/>
        </w:rPr>
        <w:t xml:space="preserve">  After this form is completed and signed by applicant, pastor</w:t>
      </w:r>
      <w:r w:rsidR="00A2258C">
        <w:rPr>
          <w:rFonts w:ascii="Times New Roman" w:hAnsi="Times New Roman" w:cs="Times New Roman"/>
          <w:sz w:val="20"/>
          <w:szCs w:val="20"/>
        </w:rPr>
        <w:t xml:space="preserve"> and district superintendant or designee, the office of the district superintendant is asked to make FIVE copies and distribute them as follows: (1) applicant;             </w:t>
      </w:r>
    </w:p>
    <w:p w14:paraId="063A128F" w14:textId="77777777" w:rsidR="00F6239E" w:rsidRPr="00831733" w:rsidRDefault="00A2258C" w:rsidP="008317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>(2) pastor; (3) district superintendant; (4) district director of Lay Servant Ministries; (5) conference director of Lay Servant Ministries. The ORIGINAL form goes to the recording secretary of the charge conference.</w:t>
      </w:r>
    </w:p>
    <w:sectPr w:rsidR="00F6239E" w:rsidRPr="00831733" w:rsidSect="00CD0440">
      <w:headerReference w:type="default" r:id="rId6"/>
      <w:pgSz w:w="12240" w:h="15840"/>
      <w:pgMar w:top="720" w:right="81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EF6C5" w14:textId="77777777" w:rsidR="000025B7" w:rsidRDefault="000025B7" w:rsidP="00EC51E0">
      <w:r>
        <w:separator/>
      </w:r>
    </w:p>
  </w:endnote>
  <w:endnote w:type="continuationSeparator" w:id="0">
    <w:p w14:paraId="6178F027" w14:textId="77777777" w:rsidR="000025B7" w:rsidRDefault="000025B7" w:rsidP="00EC51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1377A" w14:textId="77777777" w:rsidR="000025B7" w:rsidRDefault="000025B7" w:rsidP="00EC51E0">
      <w:r>
        <w:separator/>
      </w:r>
    </w:p>
  </w:footnote>
  <w:footnote w:type="continuationSeparator" w:id="0">
    <w:p w14:paraId="13CEE60D" w14:textId="77777777" w:rsidR="000025B7" w:rsidRDefault="000025B7" w:rsidP="00EC51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A1294" w14:textId="6F99A7A8" w:rsidR="00EC51E0" w:rsidRPr="00EC51E0" w:rsidRDefault="00EC51E0">
    <w:pPr>
      <w:pStyle w:val="Header"/>
      <w:rPr>
        <w:b/>
      </w:rPr>
    </w:pPr>
    <w:r w:rsidRPr="00EC51E0">
      <w:rPr>
        <w:b/>
      </w:rPr>
      <w:t>201</w:t>
    </w:r>
    <w:r w:rsidR="00462276">
      <w:rPr>
        <w:b/>
      </w:rPr>
      <w:t>8</w:t>
    </w:r>
    <w:r w:rsidRPr="00EC51E0">
      <w:rPr>
        <w:b/>
      </w:rPr>
      <w:t xml:space="preserve"> – 04 </w:t>
    </w:r>
  </w:p>
  <w:p w14:paraId="063A1295" w14:textId="77777777" w:rsidR="00EC51E0" w:rsidRDefault="00EC51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0MzMzNjY2szA3NTNS0lEKTi0uzszPAykwrAUAYjvnZCwAAAA="/>
  </w:docVars>
  <w:rsids>
    <w:rsidRoot w:val="00E40BCD"/>
    <w:rsid w:val="000025B7"/>
    <w:rsid w:val="00086A58"/>
    <w:rsid w:val="000E502E"/>
    <w:rsid w:val="001025FE"/>
    <w:rsid w:val="00142FB3"/>
    <w:rsid w:val="001E4D04"/>
    <w:rsid w:val="001E6904"/>
    <w:rsid w:val="00202614"/>
    <w:rsid w:val="00246CB7"/>
    <w:rsid w:val="002562F7"/>
    <w:rsid w:val="002B028F"/>
    <w:rsid w:val="002B4769"/>
    <w:rsid w:val="002D014B"/>
    <w:rsid w:val="00331D97"/>
    <w:rsid w:val="00332874"/>
    <w:rsid w:val="00462276"/>
    <w:rsid w:val="0051547A"/>
    <w:rsid w:val="00646DDE"/>
    <w:rsid w:val="0072478C"/>
    <w:rsid w:val="00831733"/>
    <w:rsid w:val="0085299A"/>
    <w:rsid w:val="008859A9"/>
    <w:rsid w:val="00892CD2"/>
    <w:rsid w:val="008B2383"/>
    <w:rsid w:val="00935C64"/>
    <w:rsid w:val="00937D44"/>
    <w:rsid w:val="00951E20"/>
    <w:rsid w:val="009A43E2"/>
    <w:rsid w:val="009F7A0E"/>
    <w:rsid w:val="00A2258C"/>
    <w:rsid w:val="00A52B0B"/>
    <w:rsid w:val="00A557E2"/>
    <w:rsid w:val="00AB3C68"/>
    <w:rsid w:val="00AC1079"/>
    <w:rsid w:val="00B9653B"/>
    <w:rsid w:val="00BE1B4F"/>
    <w:rsid w:val="00BF57D2"/>
    <w:rsid w:val="00C1058E"/>
    <w:rsid w:val="00CD0440"/>
    <w:rsid w:val="00D4577C"/>
    <w:rsid w:val="00E40BCD"/>
    <w:rsid w:val="00EC51E0"/>
    <w:rsid w:val="00ED7068"/>
    <w:rsid w:val="00F24F24"/>
    <w:rsid w:val="00F27BAD"/>
    <w:rsid w:val="00F535C7"/>
    <w:rsid w:val="00F6239E"/>
    <w:rsid w:val="00FA13C1"/>
    <w:rsid w:val="00FF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A11E7"/>
  <w15:docId w15:val="{1512180D-C9CC-47E8-AD8D-D74F8CC6A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29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51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51E0"/>
  </w:style>
  <w:style w:type="paragraph" w:styleId="Footer">
    <w:name w:val="footer"/>
    <w:basedOn w:val="Normal"/>
    <w:link w:val="FooterChar"/>
    <w:uiPriority w:val="99"/>
    <w:unhideWhenUsed/>
    <w:rsid w:val="00EC51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5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433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lspring</dc:creator>
  <cp:lastModifiedBy>Renee Dasher</cp:lastModifiedBy>
  <cp:revision>5</cp:revision>
  <cp:lastPrinted>2014-10-22T20:58:00Z</cp:lastPrinted>
  <dcterms:created xsi:type="dcterms:W3CDTF">2018-05-31T15:15:00Z</dcterms:created>
  <dcterms:modified xsi:type="dcterms:W3CDTF">2018-05-31T15:19:00Z</dcterms:modified>
</cp:coreProperties>
</file>